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965B305" w14:textId="4AC69013" w:rsidR="0078572C" w:rsidRDefault="0078572C" w:rsidP="0078572C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  <w:szCs w:val="32"/>
        </w:rPr>
      </w:pPr>
      <w:bookmarkStart w:id="0" w:name="_Hlk53575352"/>
      <w:bookmarkStart w:id="1" w:name="_Hlk35327140"/>
      <w:bookmarkStart w:id="2" w:name="_Hlk54000583"/>
      <w:bookmarkStart w:id="3" w:name="_Hlk37087372"/>
      <w:r>
        <w:rPr>
          <w:rFonts w:ascii="Times New Roman" w:hAnsi="Times New Roman" w:cs="Times New Roman"/>
          <w:sz w:val="24"/>
          <w:szCs w:val="32"/>
        </w:rPr>
        <w:tab/>
        <w:t>______________________________</w:t>
      </w:r>
    </w:p>
    <w:p w14:paraId="5D91A4C6" w14:textId="41EE8665" w:rsidR="0078572C" w:rsidRDefault="0078572C" w:rsidP="0078572C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  <w:szCs w:val="32"/>
        </w:rPr>
      </w:pPr>
      <w:r>
        <w:rPr>
          <w:rFonts w:ascii="Times New Roman" w:hAnsi="Times New Roman" w:cs="Times New Roman"/>
          <w:sz w:val="24"/>
          <w:szCs w:val="32"/>
        </w:rPr>
        <w:tab/>
        <w:t>Chairman Phil Mendelson</w:t>
      </w:r>
    </w:p>
    <w:bookmarkEnd w:id="0"/>
    <w:bookmarkEnd w:id="1"/>
    <w:bookmarkEnd w:id="2"/>
    <w:p w14:paraId="6DC886AD" w14:textId="77777777" w:rsidR="00B82717" w:rsidRPr="00BF672A" w:rsidRDefault="00B82717" w:rsidP="00B82717">
      <w:pPr>
        <w:pStyle w:val="NormalWeb"/>
        <w:spacing w:before="0" w:beforeAutospacing="0" w:after="0" w:afterAutospacing="0"/>
        <w:jc w:val="center"/>
      </w:pPr>
    </w:p>
    <w:p w14:paraId="40E37DD4" w14:textId="77777777" w:rsidR="00B82717" w:rsidRPr="00BF672A" w:rsidRDefault="00B82717" w:rsidP="00B82717">
      <w:pPr>
        <w:pStyle w:val="NormalWeb"/>
        <w:spacing w:before="0" w:beforeAutospacing="0" w:after="0" w:afterAutospacing="0"/>
        <w:jc w:val="center"/>
      </w:pPr>
    </w:p>
    <w:p w14:paraId="725F05E7" w14:textId="77777777" w:rsidR="00B82717" w:rsidRPr="00BF672A" w:rsidRDefault="00B82717" w:rsidP="00B82717">
      <w:pPr>
        <w:pStyle w:val="NormalWeb"/>
        <w:spacing w:before="0" w:beforeAutospacing="0" w:after="0" w:afterAutospacing="0"/>
        <w:jc w:val="center"/>
      </w:pPr>
    </w:p>
    <w:p w14:paraId="42727198" w14:textId="086C9FCA" w:rsidR="00B82717" w:rsidRPr="00BF672A" w:rsidRDefault="00B82717" w:rsidP="00B82717">
      <w:pPr>
        <w:pStyle w:val="NormalWeb"/>
        <w:spacing w:before="0" w:beforeAutospacing="0" w:after="0" w:afterAutospacing="0"/>
        <w:jc w:val="center"/>
      </w:pPr>
      <w:r w:rsidRPr="00BF672A">
        <w:t xml:space="preserve">A </w:t>
      </w:r>
      <w:r w:rsidR="00BF30AB">
        <w:t>PROPOSED RESOLUTION</w:t>
      </w:r>
    </w:p>
    <w:bookmarkEnd w:id="3"/>
    <w:p w14:paraId="3B7CA5AB" w14:textId="77777777" w:rsidR="00B82717" w:rsidRDefault="00B82717" w:rsidP="00B82717">
      <w:pPr>
        <w:pStyle w:val="NormalWeb"/>
        <w:spacing w:before="0" w:beforeAutospacing="0" w:after="0" w:afterAutospacing="0"/>
        <w:jc w:val="center"/>
      </w:pPr>
    </w:p>
    <w:p w14:paraId="37EC559B" w14:textId="77777777" w:rsidR="00B82717" w:rsidRPr="00BF672A" w:rsidRDefault="00B82717" w:rsidP="00B82717">
      <w:pPr>
        <w:pStyle w:val="NormalWeb"/>
        <w:spacing w:before="0" w:beforeAutospacing="0" w:after="0" w:afterAutospacing="0"/>
        <w:jc w:val="center"/>
      </w:pPr>
    </w:p>
    <w:p w14:paraId="009CF5E7" w14:textId="77777777" w:rsidR="00B82717" w:rsidRPr="00065024" w:rsidRDefault="00B82717" w:rsidP="00B82717">
      <w:pPr>
        <w:pStyle w:val="NormalWeb"/>
        <w:spacing w:before="0" w:beforeAutospacing="0" w:after="0" w:afterAutospacing="0"/>
        <w:jc w:val="center"/>
      </w:pPr>
      <w:r w:rsidRPr="00065024">
        <w:t>______________</w:t>
      </w:r>
    </w:p>
    <w:p w14:paraId="2092432F" w14:textId="77777777" w:rsidR="00B82717" w:rsidRDefault="00B82717" w:rsidP="00B82717">
      <w:pPr>
        <w:pStyle w:val="NormalWeb"/>
        <w:tabs>
          <w:tab w:val="left" w:pos="6945"/>
        </w:tabs>
        <w:spacing w:before="0" w:beforeAutospacing="0" w:after="0" w:afterAutospacing="0"/>
      </w:pPr>
      <w:r>
        <w:tab/>
      </w:r>
    </w:p>
    <w:p w14:paraId="2628389F" w14:textId="77777777" w:rsidR="00B82717" w:rsidRPr="00BF672A" w:rsidRDefault="00B82717" w:rsidP="00B82717">
      <w:pPr>
        <w:pStyle w:val="NormalWeb"/>
        <w:tabs>
          <w:tab w:val="left" w:pos="6945"/>
        </w:tabs>
        <w:spacing w:before="0" w:beforeAutospacing="0" w:after="0" w:afterAutospacing="0"/>
      </w:pPr>
    </w:p>
    <w:p w14:paraId="7010E2DE" w14:textId="77777777" w:rsidR="00B82717" w:rsidRPr="00BF672A" w:rsidRDefault="00B82717" w:rsidP="00B82717">
      <w:pPr>
        <w:pStyle w:val="NormalWeb"/>
        <w:spacing w:before="0" w:beforeAutospacing="0" w:after="0" w:afterAutospacing="0"/>
        <w:jc w:val="center"/>
      </w:pPr>
      <w:r w:rsidRPr="00BF672A">
        <w:t>IN THE COUNCIL OF THE DISTRICT OF COLUMBIA</w:t>
      </w:r>
    </w:p>
    <w:p w14:paraId="52DC628F" w14:textId="77777777" w:rsidR="00B82717" w:rsidRDefault="00B82717" w:rsidP="00B82717">
      <w:pPr>
        <w:pStyle w:val="NormalWeb"/>
        <w:spacing w:before="0" w:beforeAutospacing="0" w:after="0" w:afterAutospacing="0"/>
        <w:jc w:val="center"/>
      </w:pPr>
    </w:p>
    <w:p w14:paraId="6BBDEC93" w14:textId="77777777" w:rsidR="00B82717" w:rsidRPr="00BF672A" w:rsidRDefault="00B82717" w:rsidP="00B82717">
      <w:pPr>
        <w:pStyle w:val="NormalWeb"/>
        <w:spacing w:before="0" w:beforeAutospacing="0" w:after="0" w:afterAutospacing="0"/>
        <w:jc w:val="center"/>
      </w:pPr>
    </w:p>
    <w:p w14:paraId="7029C16E" w14:textId="77777777" w:rsidR="00B82717" w:rsidRPr="00BF672A" w:rsidRDefault="00B82717" w:rsidP="00B82717">
      <w:pPr>
        <w:pStyle w:val="NormalWeb"/>
        <w:spacing w:before="0" w:beforeAutospacing="0" w:after="0" w:afterAutospacing="0"/>
        <w:jc w:val="center"/>
      </w:pPr>
      <w:r w:rsidRPr="00BF672A">
        <w:t>__________________</w:t>
      </w:r>
    </w:p>
    <w:p w14:paraId="6990F09D" w14:textId="77777777" w:rsidR="00251CDE" w:rsidRDefault="00251CDE" w:rsidP="00951A6D">
      <w:pPr>
        <w:spacing w:after="0"/>
      </w:pPr>
    </w:p>
    <w:p w14:paraId="0E56B8B2" w14:textId="77777777" w:rsidR="001E11A0" w:rsidRDefault="001E11A0" w:rsidP="001E11A0">
      <w:pPr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14:paraId="4ED7774B" w14:textId="2FCC0D3A" w:rsidR="00951A6D" w:rsidRPr="00951A6D" w:rsidRDefault="00951A6D" w:rsidP="00B12548">
      <w:pPr>
        <w:pStyle w:val="BodyText"/>
        <w:ind w:left="720" w:hanging="720"/>
        <w:rPr>
          <w:rFonts w:cs="Times New Roman"/>
          <w:szCs w:val="24"/>
        </w:rPr>
      </w:pPr>
      <w:r w:rsidRPr="00951A6D">
        <w:rPr>
          <w:rFonts w:cs="Times New Roman"/>
          <w:szCs w:val="24"/>
        </w:rPr>
        <w:t>To declare the existence of an emergency</w:t>
      </w:r>
      <w:r w:rsidR="00A01ECB">
        <w:rPr>
          <w:rFonts w:cs="Times New Roman"/>
          <w:szCs w:val="24"/>
        </w:rPr>
        <w:t>,</w:t>
      </w:r>
      <w:r w:rsidRPr="00951A6D">
        <w:rPr>
          <w:rFonts w:cs="Times New Roman"/>
          <w:szCs w:val="24"/>
        </w:rPr>
        <w:t xml:space="preserve"> with respect to the need to </w:t>
      </w:r>
      <w:r w:rsidR="00B12548">
        <w:rPr>
          <w:rFonts w:cs="Times New Roman"/>
          <w:szCs w:val="24"/>
        </w:rPr>
        <w:t>extend the Mayor’s authority to declare a public health emergency.</w:t>
      </w:r>
    </w:p>
    <w:p w14:paraId="11BE1217" w14:textId="77777777" w:rsidR="00951A6D" w:rsidRDefault="00951A6D" w:rsidP="00951A6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C3F9F6F" w14:textId="0FB278F9" w:rsidR="008E55BB" w:rsidRPr="00366046" w:rsidRDefault="00251CDE" w:rsidP="002721DA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366046">
        <w:rPr>
          <w:rFonts w:ascii="Times New Roman" w:hAnsi="Times New Roman" w:cs="Times New Roman"/>
          <w:sz w:val="24"/>
          <w:szCs w:val="24"/>
        </w:rPr>
        <w:t>RESOLVED BY THE COUNCIL OF THE DISTRICT OF COLUMBIA, That this resolution may be cited as the “</w:t>
      </w:r>
      <w:r w:rsidR="0012054C" w:rsidRPr="0012054C">
        <w:rPr>
          <w:rFonts w:ascii="Times New Roman" w:hAnsi="Times New Roman" w:cs="Times New Roman"/>
          <w:sz w:val="24"/>
          <w:szCs w:val="24"/>
        </w:rPr>
        <w:t>Coronavirus Public Health Extension Emergency Declaration Resolution of 202</w:t>
      </w:r>
      <w:r w:rsidR="00B12548">
        <w:rPr>
          <w:rFonts w:ascii="Times New Roman" w:hAnsi="Times New Roman" w:cs="Times New Roman"/>
          <w:sz w:val="24"/>
          <w:szCs w:val="24"/>
        </w:rPr>
        <w:t>1</w:t>
      </w:r>
      <w:r w:rsidR="00667639">
        <w:rPr>
          <w:rFonts w:ascii="Times New Roman" w:hAnsi="Times New Roman" w:cs="Times New Roman"/>
          <w:sz w:val="24"/>
          <w:szCs w:val="24"/>
        </w:rPr>
        <w:t>.</w:t>
      </w:r>
      <w:r w:rsidRPr="00366046">
        <w:rPr>
          <w:rFonts w:ascii="Times New Roman" w:hAnsi="Times New Roman" w:cs="Times New Roman"/>
          <w:sz w:val="24"/>
          <w:szCs w:val="24"/>
        </w:rPr>
        <w:t>”</w:t>
      </w:r>
    </w:p>
    <w:p w14:paraId="721115CC" w14:textId="0BB6DA01" w:rsidR="0012054C" w:rsidRPr="0012054C" w:rsidRDefault="00CF7241" w:rsidP="0012054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CF7241">
        <w:rPr>
          <w:rFonts w:ascii="Times New Roman" w:hAnsi="Times New Roman" w:cs="Times New Roman"/>
          <w:sz w:val="24"/>
          <w:szCs w:val="24"/>
        </w:rPr>
        <w:t xml:space="preserve">Sec. 2. (a) </w:t>
      </w:r>
      <w:r w:rsidR="0012054C" w:rsidRPr="0012054C">
        <w:rPr>
          <w:rFonts w:ascii="Times New Roman" w:hAnsi="Times New Roman" w:cs="Times New Roman"/>
          <w:sz w:val="24"/>
          <w:szCs w:val="24"/>
        </w:rPr>
        <w:t xml:space="preserve">On March 11, 2020, the Mayor of the District of Columbia issued Mayor’s Order 2020-45, 2020-46, declaring a public emergency and a public health emergency in the District due to the imminent threat to the health, safety, and welfare of District residents posed by the spread of COVID-19.  Additional orders have since been issued.  It is clear that in order to continue to protect public health, the Mayor must continue the public health emergency for the foreseeable future.  </w:t>
      </w:r>
    </w:p>
    <w:p w14:paraId="478F00E0" w14:textId="7503757C" w:rsidR="0012054C" w:rsidRPr="0012054C" w:rsidRDefault="0012054C" w:rsidP="0012054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(b) </w:t>
      </w:r>
      <w:r w:rsidRPr="0012054C">
        <w:rPr>
          <w:rFonts w:ascii="Times New Roman" w:hAnsi="Times New Roman" w:cs="Times New Roman"/>
          <w:sz w:val="24"/>
          <w:szCs w:val="24"/>
        </w:rPr>
        <w:t xml:space="preserve">The Mayor’s current authority to declare a public health emergency expires on </w:t>
      </w:r>
      <w:r w:rsidR="00B12548">
        <w:rPr>
          <w:rFonts w:ascii="Times New Roman" w:hAnsi="Times New Roman" w:cs="Times New Roman"/>
          <w:sz w:val="24"/>
          <w:szCs w:val="24"/>
        </w:rPr>
        <w:t>May 20,</w:t>
      </w:r>
      <w:r w:rsidRPr="0012054C">
        <w:rPr>
          <w:rFonts w:ascii="Times New Roman" w:hAnsi="Times New Roman" w:cs="Times New Roman"/>
          <w:sz w:val="24"/>
          <w:szCs w:val="24"/>
        </w:rPr>
        <w:t xml:space="preserve"> 202</w:t>
      </w:r>
      <w:r w:rsidR="00B12548">
        <w:rPr>
          <w:rFonts w:ascii="Times New Roman" w:hAnsi="Times New Roman" w:cs="Times New Roman"/>
          <w:sz w:val="24"/>
          <w:szCs w:val="24"/>
        </w:rPr>
        <w:t>1</w:t>
      </w:r>
      <w:r w:rsidRPr="0012054C">
        <w:rPr>
          <w:rFonts w:ascii="Times New Roman" w:hAnsi="Times New Roman" w:cs="Times New Roman"/>
          <w:sz w:val="24"/>
          <w:szCs w:val="24"/>
        </w:rPr>
        <w:t xml:space="preserve">.  To continue to limit the spread of COVID-19, it is necessary to extend the Mayor’s authority to continue the public health emergency through </w:t>
      </w:r>
      <w:r w:rsidR="00B12548">
        <w:rPr>
          <w:rFonts w:ascii="Times New Roman" w:hAnsi="Times New Roman" w:cs="Times New Roman"/>
          <w:sz w:val="24"/>
          <w:szCs w:val="24"/>
        </w:rPr>
        <w:t>July 15</w:t>
      </w:r>
      <w:r w:rsidRPr="0012054C">
        <w:rPr>
          <w:rFonts w:ascii="Times New Roman" w:hAnsi="Times New Roman" w:cs="Times New Roman"/>
          <w:sz w:val="24"/>
          <w:szCs w:val="24"/>
        </w:rPr>
        <w:t xml:space="preserve">, 2021.  </w:t>
      </w:r>
    </w:p>
    <w:p w14:paraId="15CB4F39" w14:textId="6C757AF7" w:rsidR="00366046" w:rsidRPr="00366046" w:rsidRDefault="00366046" w:rsidP="002721DA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F7241">
        <w:rPr>
          <w:rFonts w:ascii="Times New Roman" w:hAnsi="Times New Roman" w:cs="Times New Roman"/>
          <w:sz w:val="24"/>
          <w:szCs w:val="24"/>
        </w:rPr>
        <w:lastRenderedPageBreak/>
        <w:t>Sec. 3. The Council of the District of Columbia determines that the circumstances in</w:t>
      </w:r>
      <w:r w:rsidRPr="00366046">
        <w:rPr>
          <w:rFonts w:ascii="Times New Roman" w:hAnsi="Times New Roman" w:cs="Times New Roman"/>
          <w:sz w:val="24"/>
          <w:szCs w:val="24"/>
        </w:rPr>
        <w:t xml:space="preserve"> section 2 constitute emergency circumstances, making it necessary that the </w:t>
      </w:r>
      <w:r w:rsidR="0012054C" w:rsidRPr="0012054C">
        <w:rPr>
          <w:rFonts w:ascii="Times New Roman" w:hAnsi="Times New Roman" w:cs="Times New Roman"/>
          <w:sz w:val="24"/>
          <w:szCs w:val="24"/>
        </w:rPr>
        <w:t>Coronavirus Public Health Extension Emergency Amendment Act of 202</w:t>
      </w:r>
      <w:r w:rsidR="00B12548">
        <w:rPr>
          <w:rFonts w:ascii="Times New Roman" w:hAnsi="Times New Roman" w:cs="Times New Roman"/>
          <w:sz w:val="24"/>
          <w:szCs w:val="24"/>
        </w:rPr>
        <w:t>1</w:t>
      </w:r>
      <w:r w:rsidR="001E3DD2">
        <w:rPr>
          <w:rFonts w:ascii="Times New Roman" w:hAnsi="Times New Roman" w:cs="Times New Roman"/>
          <w:sz w:val="24"/>
          <w:szCs w:val="24"/>
        </w:rPr>
        <w:t xml:space="preserve"> </w:t>
      </w:r>
      <w:r w:rsidRPr="00366046">
        <w:rPr>
          <w:rFonts w:ascii="Times New Roman" w:hAnsi="Times New Roman" w:cs="Times New Roman"/>
          <w:sz w:val="24"/>
          <w:szCs w:val="24"/>
        </w:rPr>
        <w:t>be adopted after a single reading.</w:t>
      </w:r>
    </w:p>
    <w:p w14:paraId="0DE0F93E" w14:textId="35FBEC93" w:rsidR="000C4E47" w:rsidRPr="002721DA" w:rsidRDefault="00366046" w:rsidP="002721DA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366046">
        <w:rPr>
          <w:rFonts w:ascii="Times New Roman" w:hAnsi="Times New Roman" w:cs="Times New Roman"/>
          <w:sz w:val="24"/>
          <w:szCs w:val="24"/>
        </w:rPr>
        <w:t>Sec. 4. This resolution shall take effect immediately.</w:t>
      </w:r>
    </w:p>
    <w:sectPr w:rsidR="000C4E47" w:rsidRPr="002721DA" w:rsidSect="00B72C6E">
      <w:footerReference w:type="default" r:id="rId6"/>
      <w:pgSz w:w="12240" w:h="15840" w:code="1"/>
      <w:pgMar w:top="1260" w:right="1440" w:bottom="1260" w:left="1440" w:header="720" w:footer="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BE4931B" w14:textId="77777777" w:rsidR="007B5765" w:rsidRDefault="007B5765" w:rsidP="00A24D2E">
      <w:pPr>
        <w:spacing w:after="0" w:line="240" w:lineRule="auto"/>
      </w:pPr>
      <w:r>
        <w:separator/>
      </w:r>
    </w:p>
    <w:p w14:paraId="1AEC4981" w14:textId="77777777" w:rsidR="007B5765" w:rsidRDefault="007B5765"/>
  </w:endnote>
  <w:endnote w:type="continuationSeparator" w:id="0">
    <w:p w14:paraId="443FE9CD" w14:textId="77777777" w:rsidR="007B5765" w:rsidRDefault="007B5765" w:rsidP="00A24D2E">
      <w:pPr>
        <w:spacing w:after="0" w:line="240" w:lineRule="auto"/>
      </w:pPr>
      <w:r>
        <w:continuationSeparator/>
      </w:r>
    </w:p>
    <w:p w14:paraId="62F94266" w14:textId="77777777" w:rsidR="007B5765" w:rsidRDefault="007B576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="Times New Roman" w:hAnsi="Times New Roman" w:cs="Times New Roman"/>
        <w:sz w:val="24"/>
        <w:szCs w:val="24"/>
      </w:rPr>
      <w:id w:val="-23062315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2C10ACA" w14:textId="55354EE7" w:rsidR="00A24D2E" w:rsidRPr="00A24D2E" w:rsidRDefault="00A24D2E">
        <w:pPr>
          <w:pStyle w:val="Footer"/>
          <w:jc w:val="center"/>
          <w:rPr>
            <w:rFonts w:ascii="Times New Roman" w:hAnsi="Times New Roman" w:cs="Times New Roman"/>
            <w:sz w:val="24"/>
            <w:szCs w:val="24"/>
          </w:rPr>
        </w:pPr>
        <w:r w:rsidRPr="00A24D2E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A24D2E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A24D2E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A24D2E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A24D2E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7897D5E1" w14:textId="77777777" w:rsidR="00A24D2E" w:rsidRDefault="00A24D2E">
    <w:pPr>
      <w:pStyle w:val="Footer"/>
    </w:pPr>
  </w:p>
  <w:p w14:paraId="6716D463" w14:textId="77777777" w:rsidR="00841231" w:rsidRDefault="00841231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2E70CE7" w14:textId="77777777" w:rsidR="007B5765" w:rsidRDefault="007B5765" w:rsidP="00A24D2E">
      <w:pPr>
        <w:spacing w:after="0" w:line="240" w:lineRule="auto"/>
      </w:pPr>
      <w:r>
        <w:separator/>
      </w:r>
    </w:p>
    <w:p w14:paraId="44E6AE85" w14:textId="77777777" w:rsidR="007B5765" w:rsidRDefault="007B5765"/>
  </w:footnote>
  <w:footnote w:type="continuationSeparator" w:id="0">
    <w:p w14:paraId="0A71768A" w14:textId="77777777" w:rsidR="007B5765" w:rsidRDefault="007B5765" w:rsidP="00A24D2E">
      <w:pPr>
        <w:spacing w:after="0" w:line="240" w:lineRule="auto"/>
      </w:pPr>
      <w:r>
        <w:continuationSeparator/>
      </w:r>
    </w:p>
    <w:p w14:paraId="3DDD399D" w14:textId="77777777" w:rsidR="007B5765" w:rsidRDefault="007B5765"/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YwszA2MTc2NzCzNDNS0lEKTi0uzszPAykwrAUAMIPGXiwAAAA="/>
  </w:docVars>
  <w:rsids>
    <w:rsidRoot w:val="008E55BB"/>
    <w:rsid w:val="00027700"/>
    <w:rsid w:val="00033119"/>
    <w:rsid w:val="000C174A"/>
    <w:rsid w:val="000C4E47"/>
    <w:rsid w:val="000E3995"/>
    <w:rsid w:val="00104D2F"/>
    <w:rsid w:val="0012054C"/>
    <w:rsid w:val="00125B6A"/>
    <w:rsid w:val="00127979"/>
    <w:rsid w:val="001965B8"/>
    <w:rsid w:val="001C6B5A"/>
    <w:rsid w:val="001E11A0"/>
    <w:rsid w:val="001E3DD2"/>
    <w:rsid w:val="00251CDE"/>
    <w:rsid w:val="002721DA"/>
    <w:rsid w:val="002901CF"/>
    <w:rsid w:val="00296518"/>
    <w:rsid w:val="00332EE8"/>
    <w:rsid w:val="00336D9E"/>
    <w:rsid w:val="00337EDE"/>
    <w:rsid w:val="00364F3B"/>
    <w:rsid w:val="00366046"/>
    <w:rsid w:val="00381FA9"/>
    <w:rsid w:val="003B77D9"/>
    <w:rsid w:val="003C7ACC"/>
    <w:rsid w:val="00437FB6"/>
    <w:rsid w:val="00452E8F"/>
    <w:rsid w:val="0045404D"/>
    <w:rsid w:val="004B761E"/>
    <w:rsid w:val="004F6E28"/>
    <w:rsid w:val="00505F97"/>
    <w:rsid w:val="00554AAB"/>
    <w:rsid w:val="00555FC9"/>
    <w:rsid w:val="005A63D2"/>
    <w:rsid w:val="005D0800"/>
    <w:rsid w:val="006339A7"/>
    <w:rsid w:val="00667639"/>
    <w:rsid w:val="00667E85"/>
    <w:rsid w:val="0067019E"/>
    <w:rsid w:val="007244B8"/>
    <w:rsid w:val="007354F6"/>
    <w:rsid w:val="007632FA"/>
    <w:rsid w:val="0078572C"/>
    <w:rsid w:val="007A6CDC"/>
    <w:rsid w:val="007B18AC"/>
    <w:rsid w:val="007B5765"/>
    <w:rsid w:val="00841231"/>
    <w:rsid w:val="00885007"/>
    <w:rsid w:val="008A75C4"/>
    <w:rsid w:val="008E55BB"/>
    <w:rsid w:val="00925C62"/>
    <w:rsid w:val="009313B5"/>
    <w:rsid w:val="00951A6D"/>
    <w:rsid w:val="009572BA"/>
    <w:rsid w:val="00963B4F"/>
    <w:rsid w:val="00A01ECB"/>
    <w:rsid w:val="00A24D2E"/>
    <w:rsid w:val="00A8374A"/>
    <w:rsid w:val="00A872BA"/>
    <w:rsid w:val="00A91DE0"/>
    <w:rsid w:val="00A91FC0"/>
    <w:rsid w:val="00B10316"/>
    <w:rsid w:val="00B12548"/>
    <w:rsid w:val="00B32E31"/>
    <w:rsid w:val="00B5737C"/>
    <w:rsid w:val="00B72C6E"/>
    <w:rsid w:val="00B82717"/>
    <w:rsid w:val="00B9130E"/>
    <w:rsid w:val="00B95D5E"/>
    <w:rsid w:val="00BC07A4"/>
    <w:rsid w:val="00BE6039"/>
    <w:rsid w:val="00BF30AB"/>
    <w:rsid w:val="00C2406A"/>
    <w:rsid w:val="00C37061"/>
    <w:rsid w:val="00CC117A"/>
    <w:rsid w:val="00CE4283"/>
    <w:rsid w:val="00CF27F2"/>
    <w:rsid w:val="00CF7241"/>
    <w:rsid w:val="00D61AE6"/>
    <w:rsid w:val="00D9631E"/>
    <w:rsid w:val="00DC5E9B"/>
    <w:rsid w:val="00E2168B"/>
    <w:rsid w:val="00E313CE"/>
    <w:rsid w:val="00E31705"/>
    <w:rsid w:val="00E3657D"/>
    <w:rsid w:val="00E838A6"/>
    <w:rsid w:val="00EF4704"/>
    <w:rsid w:val="00F23E72"/>
    <w:rsid w:val="00F63FB4"/>
    <w:rsid w:val="00FA454B"/>
    <w:rsid w:val="00FB1E92"/>
    <w:rsid w:val="00FB7E06"/>
    <w:rsid w:val="00FC6F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FEA3683"/>
  <w15:chartTrackingRefBased/>
  <w15:docId w15:val="{3E5DBB61-0158-4904-B9E9-91145FCC8F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1A6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basedOn w:val="DefaultParagraphFont"/>
    <w:uiPriority w:val="99"/>
    <w:semiHidden/>
    <w:unhideWhenUsed/>
    <w:rsid w:val="00951A6D"/>
    <w:rPr>
      <w:rFonts w:ascii="Times New Roman" w:hAnsi="Times New Roman"/>
      <w:sz w:val="24"/>
    </w:rPr>
  </w:style>
  <w:style w:type="paragraph" w:styleId="Header">
    <w:name w:val="header"/>
    <w:basedOn w:val="Normal"/>
    <w:link w:val="HeaderChar"/>
    <w:uiPriority w:val="99"/>
    <w:unhideWhenUsed/>
    <w:rsid w:val="00A24D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4D2E"/>
  </w:style>
  <w:style w:type="paragraph" w:styleId="Footer">
    <w:name w:val="footer"/>
    <w:basedOn w:val="Normal"/>
    <w:link w:val="FooterChar"/>
    <w:uiPriority w:val="99"/>
    <w:unhideWhenUsed/>
    <w:rsid w:val="00A24D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4D2E"/>
  </w:style>
  <w:style w:type="paragraph" w:styleId="NormalWeb">
    <w:name w:val="Normal (Web)"/>
    <w:basedOn w:val="Normal"/>
    <w:uiPriority w:val="99"/>
    <w:rsid w:val="00B8271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nhideWhenUsed/>
    <w:rsid w:val="00104D2F"/>
    <w:pPr>
      <w:spacing w:after="0" w:line="240" w:lineRule="auto"/>
    </w:pPr>
    <w:rPr>
      <w:rFonts w:ascii="Times New Roman" w:hAnsi="Times New Roman"/>
      <w:sz w:val="24"/>
    </w:rPr>
  </w:style>
  <w:style w:type="character" w:customStyle="1" w:styleId="BodyTextChar">
    <w:name w:val="Body Text Char"/>
    <w:basedOn w:val="DefaultParagraphFont"/>
    <w:link w:val="BodyText"/>
    <w:rsid w:val="00104D2F"/>
    <w:rPr>
      <w:rFonts w:ascii="Times New Roman" w:hAnsi="Times New Roman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3657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3657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07510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2</Pages>
  <Words>230</Words>
  <Characters>1315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laine Stum</dc:creator>
  <cp:keywords/>
  <dc:description/>
  <cp:lastModifiedBy>Cash, Evan W. (Council)</cp:lastModifiedBy>
  <cp:revision>22</cp:revision>
  <cp:lastPrinted>2020-12-09T16:16:00Z</cp:lastPrinted>
  <dcterms:created xsi:type="dcterms:W3CDTF">2020-06-30T19:21:00Z</dcterms:created>
  <dcterms:modified xsi:type="dcterms:W3CDTF">2021-04-29T13:35:00Z</dcterms:modified>
</cp:coreProperties>
</file>